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373B1" w14:textId="480ECAD0" w:rsidR="00A64963" w:rsidRPr="00A64963" w:rsidRDefault="00A64963" w:rsidP="00A64963">
      <w:pPr>
        <w:jc w:val="center"/>
        <w:rPr>
          <w:b/>
          <w:bCs/>
          <w:sz w:val="32"/>
          <w:szCs w:val="32"/>
          <w:lang w:val="en-GB"/>
        </w:rPr>
      </w:pPr>
      <w:bookmarkStart w:id="0" w:name="_Hlk112662146"/>
      <w:r w:rsidRPr="00A64963">
        <w:rPr>
          <w:b/>
          <w:bCs/>
          <w:sz w:val="32"/>
          <w:szCs w:val="32"/>
          <w:lang w:val="en-GB"/>
        </w:rPr>
        <w:t>Practice #</w:t>
      </w:r>
      <w:r w:rsidR="00471DF7">
        <w:rPr>
          <w:b/>
          <w:bCs/>
          <w:sz w:val="32"/>
          <w:szCs w:val="32"/>
          <w:lang w:val="en-GB"/>
        </w:rPr>
        <w:t>6</w:t>
      </w:r>
      <w:r w:rsidRPr="00A64963">
        <w:rPr>
          <w:b/>
          <w:bCs/>
          <w:sz w:val="32"/>
          <w:szCs w:val="32"/>
          <w:lang w:val="en-GB"/>
        </w:rPr>
        <w:t>: Data collection (</w:t>
      </w:r>
      <w:r w:rsidR="0066078C">
        <w:rPr>
          <w:b/>
          <w:bCs/>
          <w:sz w:val="32"/>
          <w:szCs w:val="32"/>
          <w:lang w:val="en-GB"/>
        </w:rPr>
        <w:t>2</w:t>
      </w:r>
      <w:r w:rsidRPr="00A64963">
        <w:rPr>
          <w:b/>
          <w:bCs/>
          <w:sz w:val="32"/>
          <w:szCs w:val="32"/>
          <w:lang w:val="en-GB"/>
        </w:rPr>
        <w:t xml:space="preserve">/2): </w:t>
      </w:r>
      <w:r w:rsidR="00690A83">
        <w:rPr>
          <w:b/>
          <w:bCs/>
          <w:sz w:val="32"/>
          <w:szCs w:val="32"/>
          <w:lang w:val="en-GB"/>
        </w:rPr>
        <w:t>Web scrapping</w:t>
      </w:r>
      <w:r w:rsidR="00471DF7">
        <w:rPr>
          <w:b/>
          <w:bCs/>
          <w:sz w:val="32"/>
          <w:szCs w:val="32"/>
          <w:lang w:val="en-GB"/>
        </w:rPr>
        <w:t>: Google news</w:t>
      </w:r>
    </w:p>
    <w:bookmarkEnd w:id="0"/>
    <w:p w14:paraId="681E80F0" w14:textId="31ABBD76" w:rsidR="00136816" w:rsidRPr="00A64963" w:rsidRDefault="00136816">
      <w:pPr>
        <w:rPr>
          <w:lang w:val="en-GB"/>
        </w:rPr>
      </w:pPr>
    </w:p>
    <w:p w14:paraId="6B18CA03" w14:textId="034810FA" w:rsidR="00A64963" w:rsidRPr="00A64963" w:rsidRDefault="00A64963">
      <w:pPr>
        <w:rPr>
          <w:b/>
          <w:bCs/>
          <w:sz w:val="24"/>
          <w:szCs w:val="24"/>
          <w:u w:val="single"/>
          <w:lang w:val="en-GB"/>
        </w:rPr>
      </w:pPr>
      <w:r w:rsidRPr="00A64963">
        <w:rPr>
          <w:b/>
          <w:bCs/>
          <w:sz w:val="24"/>
          <w:szCs w:val="24"/>
          <w:u w:val="single"/>
          <w:lang w:val="en-GB"/>
        </w:rPr>
        <w:t>Example:</w:t>
      </w:r>
    </w:p>
    <w:p w14:paraId="7EC002FC" w14:textId="28225282" w:rsidR="00A64963" w:rsidRDefault="00A64963">
      <w:pPr>
        <w:rPr>
          <w:rStyle w:val="q4iawc"/>
          <w:lang w:val="en"/>
        </w:rPr>
      </w:pPr>
      <w:r>
        <w:rPr>
          <w:rStyle w:val="q4iawc"/>
          <w:lang w:val="en"/>
        </w:rPr>
        <w:t xml:space="preserve">The goal is to predict the stock price using past stock prices and other information available online. </w:t>
      </w:r>
    </w:p>
    <w:p w14:paraId="6D6E6414" w14:textId="31D539FD" w:rsidR="00BF726A" w:rsidRDefault="00A64963" w:rsidP="000062E5">
      <w:pPr>
        <w:rPr>
          <w:rStyle w:val="q4iawc"/>
          <w:lang w:val="en"/>
        </w:rPr>
      </w:pPr>
      <w:r>
        <w:rPr>
          <w:rStyle w:val="q4iawc"/>
          <w:lang w:val="en"/>
        </w:rPr>
        <w:t xml:space="preserve">In this practice, you will </w:t>
      </w:r>
      <w:r w:rsidR="000062E5">
        <w:rPr>
          <w:rStyle w:val="q4iawc"/>
          <w:lang w:val="en"/>
        </w:rPr>
        <w:t xml:space="preserve">get online information about your company. The most efficient way to do that is to check a news search engine about your company. </w:t>
      </w:r>
    </w:p>
    <w:p w14:paraId="5C1E6DCF" w14:textId="39851AA8" w:rsidR="000062E5" w:rsidRDefault="000062E5" w:rsidP="000062E5">
      <w:pPr>
        <w:rPr>
          <w:rStyle w:val="q4iawc"/>
          <w:lang w:val="en"/>
        </w:rPr>
      </w:pPr>
      <w:r>
        <w:rPr>
          <w:rStyle w:val="q4iawc"/>
          <w:lang w:val="en"/>
        </w:rPr>
        <w:t>The objective is to study if a link can be made between the stock market price fluctuations and the number of articles speaking about the company.</w:t>
      </w:r>
    </w:p>
    <w:p w14:paraId="4C16D6DA" w14:textId="5E292FED" w:rsidR="00A64963" w:rsidRDefault="00A64963">
      <w:pPr>
        <w:rPr>
          <w:rStyle w:val="q4iawc"/>
          <w:lang w:val="en"/>
        </w:rPr>
      </w:pPr>
    </w:p>
    <w:p w14:paraId="6D206EE9" w14:textId="087563E0" w:rsidR="00B12540" w:rsidRDefault="00B12540">
      <w:pPr>
        <w:rPr>
          <w:rStyle w:val="q4iawc"/>
          <w:lang w:val="en"/>
        </w:rPr>
      </w:pPr>
      <w:r>
        <w:rPr>
          <w:rStyle w:val="q4iawc"/>
          <w:lang w:val="en"/>
        </w:rPr>
        <w:t xml:space="preserve">The </w:t>
      </w:r>
      <w:r w:rsidR="005279F2">
        <w:rPr>
          <w:rStyle w:val="q4iawc"/>
          <w:lang w:val="en"/>
        </w:rPr>
        <w:t>practice</w:t>
      </w:r>
      <w:r>
        <w:rPr>
          <w:rStyle w:val="q4iawc"/>
          <w:lang w:val="en"/>
        </w:rPr>
        <w:t xml:space="preserve"> </w:t>
      </w:r>
      <w:r w:rsidR="0067040E">
        <w:rPr>
          <w:rStyle w:val="q4iawc"/>
          <w:lang w:val="en"/>
        </w:rPr>
        <w:t>can be done with any interpreter (VSCode, Jupyter, Spyder, Pycharm, …)</w:t>
      </w:r>
      <w:r>
        <w:rPr>
          <w:rStyle w:val="q4iawc"/>
          <w:lang w:val="en"/>
        </w:rPr>
        <w:t>.</w:t>
      </w:r>
    </w:p>
    <w:p w14:paraId="49513E57" w14:textId="77777777" w:rsidR="00B12540" w:rsidRDefault="00B12540">
      <w:pPr>
        <w:rPr>
          <w:rStyle w:val="q4iawc"/>
          <w:lang w:val="en"/>
        </w:rPr>
      </w:pPr>
    </w:p>
    <w:p w14:paraId="6B1D40F2" w14:textId="1AADB6E1" w:rsidR="00A64963" w:rsidRPr="00094958" w:rsidRDefault="00A64963">
      <w:pPr>
        <w:rPr>
          <w:b/>
          <w:bCs/>
          <w:u w:val="single"/>
          <w:lang w:val="en"/>
        </w:rPr>
      </w:pPr>
      <w:r w:rsidRPr="00A64963">
        <w:rPr>
          <w:rStyle w:val="q4iawc"/>
          <w:b/>
          <w:bCs/>
          <w:u w:val="single"/>
          <w:lang w:val="en"/>
        </w:rPr>
        <w:t>Steps:</w:t>
      </w:r>
    </w:p>
    <w:p w14:paraId="5874AB6D" w14:textId="00E5B506" w:rsidR="00E82057" w:rsidRPr="002007A7" w:rsidRDefault="000062E5" w:rsidP="000062E5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 w:rsidRPr="002007A7">
        <w:rPr>
          <w:b/>
          <w:bCs/>
          <w:lang w:val="en-GB"/>
        </w:rPr>
        <w:t>Get the soup</w:t>
      </w:r>
    </w:p>
    <w:p w14:paraId="075E5663" w14:textId="08837EAB" w:rsidR="000062E5" w:rsidRDefault="000062E5" w:rsidP="000062E5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Import requests and BeautifulSoup</w:t>
      </w:r>
    </w:p>
    <w:p w14:paraId="379F1806" w14:textId="1F212E6B" w:rsidR="000062E5" w:rsidRDefault="00B560F3" w:rsidP="000062E5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Make a request to google news (</w:t>
      </w:r>
      <w:r w:rsidR="002007A7">
        <w:rPr>
          <w:lang w:val="en-GB"/>
        </w:rPr>
        <w:t>“</w:t>
      </w:r>
      <w:r w:rsidRPr="00B560F3">
        <w:rPr>
          <w:lang w:val="en-GB"/>
        </w:rPr>
        <w:t>https://news.google.com/search?q=apple</w:t>
      </w:r>
      <w:proofErr w:type="gramStart"/>
      <w:r w:rsidR="002007A7">
        <w:rPr>
          <w:lang w:val="en-GB"/>
        </w:rPr>
        <w:t>”</w:t>
      </w:r>
      <w:r>
        <w:rPr>
          <w:lang w:val="en-GB"/>
        </w:rPr>
        <w:t>, if</w:t>
      </w:r>
      <w:proofErr w:type="gramEnd"/>
      <w:r>
        <w:rPr>
          <w:lang w:val="en-GB"/>
        </w:rPr>
        <w:t xml:space="preserve"> your company is apple)</w:t>
      </w:r>
    </w:p>
    <w:p w14:paraId="53E78C59" w14:textId="501A963D" w:rsidR="00B560F3" w:rsidRDefault="00B560F3" w:rsidP="000062E5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Create the soup</w:t>
      </w:r>
    </w:p>
    <w:p w14:paraId="27027C9A" w14:textId="77777777" w:rsidR="00B560F3" w:rsidRPr="00B560F3" w:rsidRDefault="00B560F3" w:rsidP="00B560F3">
      <w:pPr>
        <w:rPr>
          <w:lang w:val="en-GB"/>
        </w:rPr>
      </w:pPr>
    </w:p>
    <w:p w14:paraId="25AC7BDB" w14:textId="481671D4" w:rsidR="00B560F3" w:rsidRPr="002007A7" w:rsidRDefault="00B560F3" w:rsidP="00B560F3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 w:rsidRPr="002007A7">
        <w:rPr>
          <w:b/>
          <w:bCs/>
          <w:lang w:val="en-GB"/>
        </w:rPr>
        <w:t>Analyse the soup</w:t>
      </w:r>
    </w:p>
    <w:p w14:paraId="03056231" w14:textId="7C1AE6BB" w:rsidR="00B560F3" w:rsidRDefault="00B560F3" w:rsidP="00B560F3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Use the </w:t>
      </w:r>
      <w:r w:rsidR="00F53359">
        <w:rPr>
          <w:lang w:val="en-GB"/>
        </w:rPr>
        <w:t>B</w:t>
      </w:r>
      <w:r>
        <w:rPr>
          <w:lang w:val="en-GB"/>
        </w:rPr>
        <w:t>eautifulSoup functions to print:</w:t>
      </w:r>
    </w:p>
    <w:p w14:paraId="32528113" w14:textId="608315DA" w:rsidR="00B560F3" w:rsidRDefault="00B560F3" w:rsidP="00B560F3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t>The titles of articles</w:t>
      </w:r>
    </w:p>
    <w:p w14:paraId="1FEA242A" w14:textId="69EE373A" w:rsidR="00B560F3" w:rsidRDefault="00B560F3" w:rsidP="00B560F3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t>The link of articles</w:t>
      </w:r>
      <w:r w:rsidR="002007A7">
        <w:rPr>
          <w:lang w:val="en-GB"/>
        </w:rPr>
        <w:t xml:space="preserve"> (it looks like: </w:t>
      </w:r>
      <w:proofErr w:type="gramStart"/>
      <w:r w:rsidR="002007A7">
        <w:rPr>
          <w:lang w:val="en-GB"/>
        </w:rPr>
        <w:t>“.</w:t>
      </w:r>
      <w:r w:rsidR="002007A7" w:rsidRPr="002007A7">
        <w:rPr>
          <w:lang w:val="en-GB"/>
        </w:rPr>
        <w:t>/</w:t>
      </w:r>
      <w:proofErr w:type="gramEnd"/>
      <w:r w:rsidR="002007A7" w:rsidRPr="002007A7">
        <w:rPr>
          <w:lang w:val="en-GB"/>
        </w:rPr>
        <w:t>articles/</w:t>
      </w:r>
      <w:r w:rsidR="002007A7">
        <w:rPr>
          <w:lang w:val="en-GB"/>
        </w:rPr>
        <w:t>…”)</w:t>
      </w:r>
    </w:p>
    <w:p w14:paraId="29FA2229" w14:textId="40A4BC2F" w:rsidR="00B560F3" w:rsidRDefault="00B560F3" w:rsidP="00B560F3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 w:rsidR="002007A7">
        <w:rPr>
          <w:lang w:val="en-GB"/>
        </w:rPr>
        <w:t>date of articles in a string (“5 hours ago” for example)</w:t>
      </w:r>
    </w:p>
    <w:p w14:paraId="0AD43CE8" w14:textId="2E70F9A9" w:rsidR="002007A7" w:rsidRDefault="002007A7" w:rsidP="002007A7">
      <w:pPr>
        <w:rPr>
          <w:lang w:val="en-GB"/>
        </w:rPr>
      </w:pPr>
    </w:p>
    <w:p w14:paraId="3F26A1C9" w14:textId="2A79637F" w:rsidR="002007A7" w:rsidRPr="002007A7" w:rsidRDefault="002007A7" w:rsidP="002007A7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 w:rsidRPr="002007A7">
        <w:rPr>
          <w:b/>
          <w:bCs/>
          <w:lang w:val="en-GB"/>
        </w:rPr>
        <w:t>Create the dataframe from it</w:t>
      </w:r>
    </w:p>
    <w:p w14:paraId="40AE3936" w14:textId="7E7355E6" w:rsidR="002007A7" w:rsidRDefault="002007A7" w:rsidP="002007A7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Change the following data:</w:t>
      </w:r>
    </w:p>
    <w:p w14:paraId="29B356BC" w14:textId="6C6E4AB3" w:rsidR="002007A7" w:rsidRDefault="002007A7" w:rsidP="002007A7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t xml:space="preserve">Hours </w:t>
      </w:r>
      <w:r w:rsidR="00F53359">
        <w:rPr>
          <w:lang w:val="en-GB"/>
        </w:rPr>
        <w:t xml:space="preserve">strings </w:t>
      </w:r>
      <w:r>
        <w:rPr>
          <w:lang w:val="en-GB"/>
        </w:rPr>
        <w:t>into datetime object</w:t>
      </w:r>
    </w:p>
    <w:p w14:paraId="49518AFE" w14:textId="75D144AE" w:rsidR="002007A7" w:rsidRDefault="002007A7" w:rsidP="002007A7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t>Link</w:t>
      </w:r>
      <w:r w:rsidR="00F53359">
        <w:rPr>
          <w:lang w:val="en-GB"/>
        </w:rPr>
        <w:t>s</w:t>
      </w:r>
      <w:r>
        <w:rPr>
          <w:lang w:val="en-GB"/>
        </w:rPr>
        <w:t xml:space="preserve"> like </w:t>
      </w:r>
      <w:proofErr w:type="gramStart"/>
      <w:r>
        <w:rPr>
          <w:lang w:val="en-GB"/>
        </w:rPr>
        <w:t>“.</w:t>
      </w:r>
      <w:r w:rsidRPr="002007A7">
        <w:rPr>
          <w:lang w:val="en-GB"/>
        </w:rPr>
        <w:t>/</w:t>
      </w:r>
      <w:proofErr w:type="gramEnd"/>
      <w:r w:rsidRPr="002007A7">
        <w:rPr>
          <w:lang w:val="en-GB"/>
        </w:rPr>
        <w:t>articles/</w:t>
      </w:r>
      <w:r>
        <w:rPr>
          <w:lang w:val="en-GB"/>
        </w:rPr>
        <w:t>…”</w:t>
      </w:r>
      <w:r>
        <w:rPr>
          <w:lang w:val="en-GB"/>
        </w:rPr>
        <w:t xml:space="preserve"> into link</w:t>
      </w:r>
      <w:r w:rsidR="00F53359">
        <w:rPr>
          <w:lang w:val="en-GB"/>
        </w:rPr>
        <w:t>s</w:t>
      </w:r>
      <w:r>
        <w:rPr>
          <w:lang w:val="en-GB"/>
        </w:rPr>
        <w:t xml:space="preserve"> after redirection (make a request a check the final address)</w:t>
      </w:r>
    </w:p>
    <w:p w14:paraId="10420E28" w14:textId="7F7903DC" w:rsidR="002007A7" w:rsidRDefault="002007A7" w:rsidP="002007A7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Make a dataframe from your data</w:t>
      </w:r>
      <w:r w:rsidR="00F53359">
        <w:rPr>
          <w:lang w:val="en-GB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5"/>
        <w:gridCol w:w="2265"/>
      </w:tblGrid>
      <w:tr w:rsidR="00F53359" w14:paraId="44B7743C" w14:textId="77777777" w:rsidTr="00F53359">
        <w:tc>
          <w:tcPr>
            <w:tcW w:w="2265" w:type="dxa"/>
          </w:tcPr>
          <w:p w14:paraId="66644FD4" w14:textId="4AED6C86" w:rsidR="00F53359" w:rsidRPr="00F53359" w:rsidRDefault="00F53359" w:rsidP="00F53359">
            <w:pPr>
              <w:rPr>
                <w:b/>
                <w:bCs/>
                <w:lang w:val="en-GB"/>
              </w:rPr>
            </w:pPr>
            <w:r w:rsidRPr="00F53359">
              <w:rPr>
                <w:b/>
                <w:bCs/>
                <w:lang w:val="en-GB"/>
              </w:rPr>
              <w:t>Index</w:t>
            </w:r>
          </w:p>
        </w:tc>
        <w:tc>
          <w:tcPr>
            <w:tcW w:w="2265" w:type="dxa"/>
          </w:tcPr>
          <w:p w14:paraId="31576650" w14:textId="0E44DF61" w:rsidR="00F53359" w:rsidRPr="00F53359" w:rsidRDefault="00F53359" w:rsidP="00F53359">
            <w:pPr>
              <w:rPr>
                <w:b/>
                <w:bCs/>
                <w:lang w:val="en-GB"/>
              </w:rPr>
            </w:pPr>
            <w:r w:rsidRPr="00F53359">
              <w:rPr>
                <w:b/>
                <w:bCs/>
                <w:lang w:val="en-GB"/>
              </w:rPr>
              <w:t>Title</w:t>
            </w:r>
          </w:p>
        </w:tc>
        <w:tc>
          <w:tcPr>
            <w:tcW w:w="2265" w:type="dxa"/>
          </w:tcPr>
          <w:p w14:paraId="00FCCCEE" w14:textId="0E5E39CF" w:rsidR="00F53359" w:rsidRPr="00F53359" w:rsidRDefault="00F53359" w:rsidP="00F53359">
            <w:pPr>
              <w:rPr>
                <w:b/>
                <w:bCs/>
                <w:lang w:val="en-GB"/>
              </w:rPr>
            </w:pPr>
            <w:r w:rsidRPr="00F53359">
              <w:rPr>
                <w:b/>
                <w:bCs/>
                <w:lang w:val="en-GB"/>
              </w:rPr>
              <w:t>Link</w:t>
            </w:r>
          </w:p>
        </w:tc>
        <w:tc>
          <w:tcPr>
            <w:tcW w:w="2265" w:type="dxa"/>
          </w:tcPr>
          <w:p w14:paraId="7D4E6CF8" w14:textId="28615018" w:rsidR="00F53359" w:rsidRPr="00F53359" w:rsidRDefault="00F53359" w:rsidP="00F53359">
            <w:pPr>
              <w:rPr>
                <w:b/>
                <w:bCs/>
                <w:lang w:val="en-GB"/>
              </w:rPr>
            </w:pPr>
            <w:r w:rsidRPr="00F53359">
              <w:rPr>
                <w:b/>
                <w:bCs/>
                <w:lang w:val="en-GB"/>
              </w:rPr>
              <w:t>Date_and_time</w:t>
            </w:r>
          </w:p>
        </w:tc>
      </w:tr>
      <w:tr w:rsidR="00F53359" w14:paraId="1B9C7C29" w14:textId="77777777" w:rsidTr="00F53359">
        <w:tc>
          <w:tcPr>
            <w:tcW w:w="2265" w:type="dxa"/>
          </w:tcPr>
          <w:p w14:paraId="4CF2F6D7" w14:textId="384A6749" w:rsidR="00F53359" w:rsidRDefault="00F53359" w:rsidP="00F53359">
            <w:pPr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2265" w:type="dxa"/>
          </w:tcPr>
          <w:p w14:paraId="1FF4762A" w14:textId="49E33F73" w:rsidR="00F53359" w:rsidRDefault="00F53359" w:rsidP="00F53359">
            <w:pPr>
              <w:rPr>
                <w:lang w:val="en-GB"/>
              </w:rPr>
            </w:pPr>
            <w:r>
              <w:rPr>
                <w:lang w:val="en-GB"/>
              </w:rPr>
              <w:t>..</w:t>
            </w:r>
          </w:p>
        </w:tc>
        <w:tc>
          <w:tcPr>
            <w:tcW w:w="2265" w:type="dxa"/>
          </w:tcPr>
          <w:p w14:paraId="0065FDDB" w14:textId="77777777" w:rsidR="00F53359" w:rsidRDefault="00F53359" w:rsidP="00F53359">
            <w:pPr>
              <w:rPr>
                <w:lang w:val="en-GB"/>
              </w:rPr>
            </w:pPr>
          </w:p>
        </w:tc>
        <w:tc>
          <w:tcPr>
            <w:tcW w:w="2265" w:type="dxa"/>
          </w:tcPr>
          <w:p w14:paraId="63C870CE" w14:textId="77777777" w:rsidR="00F53359" w:rsidRDefault="00F53359" w:rsidP="00F53359">
            <w:pPr>
              <w:rPr>
                <w:lang w:val="en-GB"/>
              </w:rPr>
            </w:pPr>
          </w:p>
        </w:tc>
      </w:tr>
      <w:tr w:rsidR="00F53359" w14:paraId="5D1B63B0" w14:textId="77777777" w:rsidTr="00F53359">
        <w:tc>
          <w:tcPr>
            <w:tcW w:w="2265" w:type="dxa"/>
          </w:tcPr>
          <w:p w14:paraId="5D53F348" w14:textId="4D02B572" w:rsidR="00F53359" w:rsidRDefault="00F53359" w:rsidP="00F53359">
            <w:p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</w:tc>
        <w:tc>
          <w:tcPr>
            <w:tcW w:w="2265" w:type="dxa"/>
          </w:tcPr>
          <w:p w14:paraId="78A8E872" w14:textId="77777777" w:rsidR="00F53359" w:rsidRDefault="00F53359" w:rsidP="00F53359">
            <w:pPr>
              <w:rPr>
                <w:lang w:val="en-GB"/>
              </w:rPr>
            </w:pPr>
          </w:p>
        </w:tc>
        <w:tc>
          <w:tcPr>
            <w:tcW w:w="2265" w:type="dxa"/>
          </w:tcPr>
          <w:p w14:paraId="02EA4EB6" w14:textId="77777777" w:rsidR="00F53359" w:rsidRDefault="00F53359" w:rsidP="00F53359">
            <w:pPr>
              <w:rPr>
                <w:lang w:val="en-GB"/>
              </w:rPr>
            </w:pPr>
          </w:p>
        </w:tc>
        <w:tc>
          <w:tcPr>
            <w:tcW w:w="2265" w:type="dxa"/>
          </w:tcPr>
          <w:p w14:paraId="71DA41CE" w14:textId="77777777" w:rsidR="00F53359" w:rsidRDefault="00F53359" w:rsidP="00F53359">
            <w:pPr>
              <w:rPr>
                <w:lang w:val="en-GB"/>
              </w:rPr>
            </w:pPr>
          </w:p>
        </w:tc>
      </w:tr>
      <w:tr w:rsidR="00F53359" w14:paraId="27642F31" w14:textId="77777777" w:rsidTr="00F53359">
        <w:tc>
          <w:tcPr>
            <w:tcW w:w="2265" w:type="dxa"/>
          </w:tcPr>
          <w:p w14:paraId="7ECC3E69" w14:textId="6A8D2420" w:rsidR="00F53359" w:rsidRDefault="00F53359" w:rsidP="00F53359">
            <w:pPr>
              <w:rPr>
                <w:lang w:val="en-GB"/>
              </w:rPr>
            </w:pPr>
            <w:r>
              <w:rPr>
                <w:lang w:val="en-GB"/>
              </w:rPr>
              <w:t>99</w:t>
            </w:r>
          </w:p>
        </w:tc>
        <w:tc>
          <w:tcPr>
            <w:tcW w:w="2265" w:type="dxa"/>
          </w:tcPr>
          <w:p w14:paraId="7C833C6D" w14:textId="77777777" w:rsidR="00F53359" w:rsidRDefault="00F53359" w:rsidP="00F53359">
            <w:pPr>
              <w:rPr>
                <w:lang w:val="en-GB"/>
              </w:rPr>
            </w:pPr>
          </w:p>
        </w:tc>
        <w:tc>
          <w:tcPr>
            <w:tcW w:w="2265" w:type="dxa"/>
          </w:tcPr>
          <w:p w14:paraId="51B20C38" w14:textId="77777777" w:rsidR="00F53359" w:rsidRDefault="00F53359" w:rsidP="00F53359">
            <w:pPr>
              <w:rPr>
                <w:lang w:val="en-GB"/>
              </w:rPr>
            </w:pPr>
          </w:p>
        </w:tc>
        <w:tc>
          <w:tcPr>
            <w:tcW w:w="2265" w:type="dxa"/>
          </w:tcPr>
          <w:p w14:paraId="368BAC77" w14:textId="77777777" w:rsidR="00F53359" w:rsidRDefault="00F53359" w:rsidP="00F53359">
            <w:pPr>
              <w:rPr>
                <w:lang w:val="en-GB"/>
              </w:rPr>
            </w:pPr>
          </w:p>
        </w:tc>
      </w:tr>
    </w:tbl>
    <w:p w14:paraId="6096162A" w14:textId="77777777" w:rsidR="00F53359" w:rsidRPr="00F53359" w:rsidRDefault="00F53359" w:rsidP="00F53359">
      <w:pPr>
        <w:rPr>
          <w:lang w:val="en-GB"/>
        </w:rPr>
      </w:pPr>
    </w:p>
    <w:sectPr w:rsidR="00F53359" w:rsidRPr="00F53359" w:rsidSect="00F41630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718A6" w14:textId="77777777" w:rsidR="007E09F1" w:rsidRDefault="007E09F1" w:rsidP="00F41630">
      <w:pPr>
        <w:spacing w:after="0" w:line="240" w:lineRule="auto"/>
      </w:pPr>
      <w:r>
        <w:separator/>
      </w:r>
    </w:p>
  </w:endnote>
  <w:endnote w:type="continuationSeparator" w:id="0">
    <w:p w14:paraId="69225B58" w14:textId="77777777" w:rsidR="007E09F1" w:rsidRDefault="007E09F1" w:rsidP="00F41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35448" w14:textId="77777777" w:rsidR="007E09F1" w:rsidRDefault="007E09F1" w:rsidP="00F41630">
      <w:pPr>
        <w:spacing w:after="0" w:line="240" w:lineRule="auto"/>
      </w:pPr>
      <w:r>
        <w:separator/>
      </w:r>
    </w:p>
  </w:footnote>
  <w:footnote w:type="continuationSeparator" w:id="0">
    <w:p w14:paraId="07F48835" w14:textId="77777777" w:rsidR="007E09F1" w:rsidRDefault="007E09F1" w:rsidP="00F416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07449"/>
    <w:multiLevelType w:val="hybridMultilevel"/>
    <w:tmpl w:val="446A1E8E"/>
    <w:lvl w:ilvl="0" w:tplc="28D03B6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8930E2"/>
    <w:multiLevelType w:val="hybridMultilevel"/>
    <w:tmpl w:val="1A28B80C"/>
    <w:lvl w:ilvl="0" w:tplc="DDFED4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A1334A"/>
    <w:multiLevelType w:val="hybridMultilevel"/>
    <w:tmpl w:val="C38204E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7824BC"/>
    <w:multiLevelType w:val="hybridMultilevel"/>
    <w:tmpl w:val="897CFAA8"/>
    <w:lvl w:ilvl="0" w:tplc="574211E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9B7888"/>
    <w:multiLevelType w:val="hybridMultilevel"/>
    <w:tmpl w:val="08DE9538"/>
    <w:lvl w:ilvl="0" w:tplc="1B6C7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F86AA2"/>
    <w:multiLevelType w:val="hybridMultilevel"/>
    <w:tmpl w:val="0CC4166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3E2466"/>
    <w:multiLevelType w:val="hybridMultilevel"/>
    <w:tmpl w:val="86E0DA0C"/>
    <w:lvl w:ilvl="0" w:tplc="0546B49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6F94F63"/>
    <w:multiLevelType w:val="hybridMultilevel"/>
    <w:tmpl w:val="67AE1B12"/>
    <w:lvl w:ilvl="0" w:tplc="7524783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E4A3BA8"/>
    <w:multiLevelType w:val="hybridMultilevel"/>
    <w:tmpl w:val="BD644E8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7356451">
    <w:abstractNumId w:val="4"/>
  </w:num>
  <w:num w:numId="2" w16cid:durableId="1430203395">
    <w:abstractNumId w:val="3"/>
  </w:num>
  <w:num w:numId="3" w16cid:durableId="1996839245">
    <w:abstractNumId w:val="2"/>
  </w:num>
  <w:num w:numId="4" w16cid:durableId="549921318">
    <w:abstractNumId w:val="7"/>
  </w:num>
  <w:num w:numId="5" w16cid:durableId="815954017">
    <w:abstractNumId w:val="1"/>
  </w:num>
  <w:num w:numId="6" w16cid:durableId="1434276585">
    <w:abstractNumId w:val="6"/>
  </w:num>
  <w:num w:numId="7" w16cid:durableId="1461339089">
    <w:abstractNumId w:val="8"/>
  </w:num>
  <w:num w:numId="8" w16cid:durableId="1698770828">
    <w:abstractNumId w:val="5"/>
  </w:num>
  <w:num w:numId="9" w16cid:durableId="14734779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MzEzN7EwNTMwNjBR0lEKTi0uzszPAykwNK4FANKC26ItAAAA"/>
  </w:docVars>
  <w:rsids>
    <w:rsidRoot w:val="00440364"/>
    <w:rsid w:val="000062E5"/>
    <w:rsid w:val="00006B2A"/>
    <w:rsid w:val="000362A8"/>
    <w:rsid w:val="00073E51"/>
    <w:rsid w:val="00094958"/>
    <w:rsid w:val="000D16DC"/>
    <w:rsid w:val="00136816"/>
    <w:rsid w:val="001620E1"/>
    <w:rsid w:val="00196AD2"/>
    <w:rsid w:val="001C7276"/>
    <w:rsid w:val="001E48C2"/>
    <w:rsid w:val="001E7503"/>
    <w:rsid w:val="002007A7"/>
    <w:rsid w:val="002613EE"/>
    <w:rsid w:val="002D4492"/>
    <w:rsid w:val="00353D6B"/>
    <w:rsid w:val="003A36C5"/>
    <w:rsid w:val="003F4B4A"/>
    <w:rsid w:val="00440364"/>
    <w:rsid w:val="00471DF7"/>
    <w:rsid w:val="005279F2"/>
    <w:rsid w:val="005513E1"/>
    <w:rsid w:val="00557841"/>
    <w:rsid w:val="005B3A1C"/>
    <w:rsid w:val="006350F2"/>
    <w:rsid w:val="0066078C"/>
    <w:rsid w:val="0066709A"/>
    <w:rsid w:val="0067040E"/>
    <w:rsid w:val="00690A83"/>
    <w:rsid w:val="006A6B03"/>
    <w:rsid w:val="006B220F"/>
    <w:rsid w:val="007668E4"/>
    <w:rsid w:val="007A2E27"/>
    <w:rsid w:val="007C1284"/>
    <w:rsid w:val="007E09F1"/>
    <w:rsid w:val="00816E7B"/>
    <w:rsid w:val="00850335"/>
    <w:rsid w:val="00872D32"/>
    <w:rsid w:val="008813E9"/>
    <w:rsid w:val="008A669A"/>
    <w:rsid w:val="009573AA"/>
    <w:rsid w:val="009B361D"/>
    <w:rsid w:val="00A64963"/>
    <w:rsid w:val="00AB0D6F"/>
    <w:rsid w:val="00AB12A6"/>
    <w:rsid w:val="00AE6952"/>
    <w:rsid w:val="00B12540"/>
    <w:rsid w:val="00B16E42"/>
    <w:rsid w:val="00B5260F"/>
    <w:rsid w:val="00B560F3"/>
    <w:rsid w:val="00BB56B4"/>
    <w:rsid w:val="00BC36E1"/>
    <w:rsid w:val="00BF726A"/>
    <w:rsid w:val="00C8135D"/>
    <w:rsid w:val="00C82ADC"/>
    <w:rsid w:val="00CA4896"/>
    <w:rsid w:val="00D26631"/>
    <w:rsid w:val="00D82DE6"/>
    <w:rsid w:val="00E057DE"/>
    <w:rsid w:val="00E12BE2"/>
    <w:rsid w:val="00E67BE9"/>
    <w:rsid w:val="00E82057"/>
    <w:rsid w:val="00EC4DC6"/>
    <w:rsid w:val="00EC5098"/>
    <w:rsid w:val="00F41630"/>
    <w:rsid w:val="00F53359"/>
    <w:rsid w:val="00F71C21"/>
    <w:rsid w:val="00FB19F2"/>
    <w:rsid w:val="00FE0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BCF6ED"/>
  <w15:chartTrackingRefBased/>
  <w15:docId w15:val="{2B51AD2E-493B-4181-B950-E84624826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649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q4iawc">
    <w:name w:val="q4iawc"/>
    <w:basedOn w:val="DefaultParagraphFont"/>
    <w:rsid w:val="00A64963"/>
  </w:style>
  <w:style w:type="paragraph" w:styleId="ListParagraph">
    <w:name w:val="List Paragraph"/>
    <w:basedOn w:val="Normal"/>
    <w:uiPriority w:val="34"/>
    <w:qFormat/>
    <w:rsid w:val="00A64963"/>
    <w:pPr>
      <w:ind w:left="720"/>
      <w:contextualSpacing/>
    </w:pPr>
  </w:style>
  <w:style w:type="table" w:styleId="TableGrid">
    <w:name w:val="Table Grid"/>
    <w:basedOn w:val="TableNormal"/>
    <w:uiPriority w:val="39"/>
    <w:rsid w:val="007A2E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526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260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416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630"/>
  </w:style>
  <w:style w:type="paragraph" w:styleId="Footer">
    <w:name w:val="footer"/>
    <w:basedOn w:val="Normal"/>
    <w:link w:val="FooterChar"/>
    <w:uiPriority w:val="99"/>
    <w:unhideWhenUsed/>
    <w:rsid w:val="00F416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630"/>
  </w:style>
  <w:style w:type="character" w:styleId="FollowedHyperlink">
    <w:name w:val="FollowedHyperlink"/>
    <w:basedOn w:val="DefaultParagraphFont"/>
    <w:uiPriority w:val="99"/>
    <w:semiHidden/>
    <w:unhideWhenUsed/>
    <w:rsid w:val="00073E51"/>
    <w:rPr>
      <w:color w:val="954F72" w:themeColor="followedHyperlink"/>
      <w:u w:val="single"/>
    </w:rPr>
  </w:style>
  <w:style w:type="character" w:customStyle="1" w:styleId="objectbox">
    <w:name w:val="objectbox"/>
    <w:basedOn w:val="DefaultParagraphFont"/>
    <w:rsid w:val="00BB56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7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5FA4F3119556F47979739CFDC038D09" ma:contentTypeVersion="4" ma:contentTypeDescription="Создание документа." ma:contentTypeScope="" ma:versionID="1b16479ae8663ee97fdf728d771b4ffd">
  <xsd:schema xmlns:xsd="http://www.w3.org/2001/XMLSchema" xmlns:xs="http://www.w3.org/2001/XMLSchema" xmlns:p="http://schemas.microsoft.com/office/2006/metadata/properties" xmlns:ns2="b5693958-d881-48f8-8dd3-6fb4c4f91a0e" xmlns:ns3="c77d90cc-5905-4784-8c37-17869ceeda80" targetNamespace="http://schemas.microsoft.com/office/2006/metadata/properties" ma:root="true" ma:fieldsID="2c534696ceeb09cebdefd074bd9af0bb" ns2:_="" ns3:_="">
    <xsd:import namespace="b5693958-d881-48f8-8dd3-6fb4c4f91a0e"/>
    <xsd:import namespace="c77d90cc-5905-4784-8c37-17869ceeda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93958-d881-48f8-8dd3-6fb4c4f91a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d90cc-5905-4784-8c37-17869ceed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5693958-d881-48f8-8dd3-6fb4c4f91a0e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6F9EF2B-ED47-405F-BF10-D5FEBF414C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1C35AA-B433-4958-BAE8-E331063F35CC}"/>
</file>

<file path=customXml/itemProps3.xml><?xml version="1.0" encoding="utf-8"?>
<ds:datastoreItem xmlns:ds="http://schemas.openxmlformats.org/officeDocument/2006/customXml" ds:itemID="{47BFA330-76F1-44D8-A535-F6429DDEDC57}"/>
</file>

<file path=customXml/itemProps4.xml><?xml version="1.0" encoding="utf-8"?>
<ds:datastoreItem xmlns:ds="http://schemas.openxmlformats.org/officeDocument/2006/customXml" ds:itemID="{9FBFD610-CDDD-495C-BF6B-84BB159E1CE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1</Pages>
  <Words>186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etan Frachardon</dc:creator>
  <cp:keywords/>
  <dc:description/>
  <cp:lastModifiedBy>Gaetan Chardon</cp:lastModifiedBy>
  <cp:revision>32</cp:revision>
  <dcterms:created xsi:type="dcterms:W3CDTF">2022-08-27T09:04:00Z</dcterms:created>
  <dcterms:modified xsi:type="dcterms:W3CDTF">2022-10-10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FA4F3119556F47979739CFDC038D09</vt:lpwstr>
  </property>
  <property fmtid="{D5CDD505-2E9C-101B-9397-08002B2CF9AE}" pid="3" name="Order">
    <vt:r8>2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</Properties>
</file>